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61E8" w14:textId="77777777" w:rsidR="006B2A42" w:rsidRPr="002C2DFC" w:rsidRDefault="006B2A42" w:rsidP="006B2A42">
      <w:pPr>
        <w:jc w:val="both"/>
        <w:rPr>
          <w:rFonts w:ascii="Century Gothic" w:hAnsi="Century Gothic"/>
          <w:b/>
          <w:bCs/>
          <w:sz w:val="21"/>
          <w:szCs w:val="21"/>
        </w:rPr>
      </w:pPr>
      <w:r w:rsidRPr="002C2DFC">
        <w:rPr>
          <w:rFonts w:ascii="Century Gothic" w:hAnsi="Century Gothic"/>
          <w:b/>
          <w:bCs/>
          <w:sz w:val="21"/>
          <w:szCs w:val="21"/>
        </w:rPr>
        <w:t xml:space="preserve">The University of KwaZulu-Natal (UKZN) is committed to meeting the objectives of Employment Equity to improve </w:t>
      </w:r>
      <w:proofErr w:type="spellStart"/>
      <w:r w:rsidRPr="002C2DFC">
        <w:rPr>
          <w:rFonts w:ascii="Century Gothic" w:hAnsi="Century Gothic"/>
          <w:b/>
          <w:bCs/>
          <w:sz w:val="21"/>
          <w:szCs w:val="21"/>
        </w:rPr>
        <w:t>representivity</w:t>
      </w:r>
      <w:proofErr w:type="spellEnd"/>
      <w:r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6040B7AD" w14:textId="77777777" w:rsidR="006B2A42" w:rsidRPr="002C2DFC" w:rsidRDefault="006B2A42" w:rsidP="006B2A42">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2DD3631B" w14:textId="77777777" w:rsidR="006B2A42" w:rsidRPr="002C2DFC" w:rsidRDefault="006B2A42" w:rsidP="006B2A42">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218DD4EF" w14:textId="77777777" w:rsidR="006B2A42" w:rsidRPr="002C2DFC" w:rsidRDefault="006B2A42" w:rsidP="006B2A42">
      <w:pPr>
        <w:jc w:val="center"/>
        <w:rPr>
          <w:rFonts w:ascii="Century Gothic" w:hAnsi="Century Gothic" w:cs="Arial"/>
          <w:b/>
          <w:bCs/>
          <w:sz w:val="21"/>
          <w:szCs w:val="21"/>
        </w:rPr>
      </w:pPr>
    </w:p>
    <w:p w14:paraId="592E8B4C" w14:textId="4076385E" w:rsidR="006B2A42" w:rsidRPr="002C2DFC" w:rsidRDefault="008F7807" w:rsidP="006B2A42">
      <w:pPr>
        <w:jc w:val="center"/>
        <w:rPr>
          <w:rFonts w:ascii="Century Gothic" w:hAnsi="Century Gothic" w:cs="Arial"/>
          <w:b/>
          <w:bCs/>
          <w:sz w:val="21"/>
          <w:szCs w:val="21"/>
        </w:rPr>
      </w:pPr>
      <w:r>
        <w:rPr>
          <w:rFonts w:ascii="Century Gothic" w:hAnsi="Century Gothic" w:cs="Arial"/>
          <w:b/>
          <w:bCs/>
          <w:sz w:val="21"/>
          <w:szCs w:val="21"/>
        </w:rPr>
        <w:t>Contract</w:t>
      </w:r>
      <w:r w:rsidR="006B2A42" w:rsidRPr="002C2DFC">
        <w:rPr>
          <w:rFonts w:ascii="Century Gothic" w:hAnsi="Century Gothic" w:cs="Arial"/>
          <w:b/>
          <w:bCs/>
          <w:sz w:val="21"/>
          <w:szCs w:val="21"/>
        </w:rPr>
        <w:t xml:space="preserve"> Lecturer (</w:t>
      </w:r>
      <w:r w:rsidR="006B2A42">
        <w:rPr>
          <w:rFonts w:ascii="Century Gothic" w:hAnsi="Century Gothic" w:cs="Arial"/>
          <w:b/>
          <w:bCs/>
          <w:sz w:val="21"/>
          <w:szCs w:val="21"/>
        </w:rPr>
        <w:t xml:space="preserve">English </w:t>
      </w:r>
      <w:r w:rsidR="006B2A42" w:rsidRPr="002C2DFC">
        <w:rPr>
          <w:rFonts w:ascii="Century Gothic" w:hAnsi="Century Gothic" w:cs="Arial"/>
          <w:b/>
          <w:bCs/>
          <w:sz w:val="21"/>
          <w:szCs w:val="21"/>
        </w:rPr>
        <w:t>Education)</w:t>
      </w:r>
    </w:p>
    <w:p w14:paraId="69A2BE78" w14:textId="4AC13A06"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 xml:space="preserve">1 </w:t>
      </w:r>
      <w:r w:rsidR="00145435">
        <w:rPr>
          <w:rFonts w:ascii="Century Gothic" w:hAnsi="Century Gothic" w:cs="Arial"/>
          <w:b/>
          <w:bCs/>
          <w:sz w:val="21"/>
          <w:szCs w:val="21"/>
        </w:rPr>
        <w:t xml:space="preserve">January </w:t>
      </w:r>
      <w:r w:rsidRPr="002C2DFC">
        <w:rPr>
          <w:rFonts w:ascii="Century Gothic" w:hAnsi="Century Gothic" w:cs="Arial"/>
          <w:b/>
          <w:bCs/>
          <w:sz w:val="21"/>
          <w:szCs w:val="21"/>
        </w:rPr>
        <w:t>202</w:t>
      </w:r>
      <w:r w:rsidR="00145435">
        <w:rPr>
          <w:rFonts w:ascii="Century Gothic" w:hAnsi="Century Gothic" w:cs="Arial"/>
          <w:b/>
          <w:bCs/>
          <w:sz w:val="21"/>
          <w:szCs w:val="21"/>
        </w:rPr>
        <w:t>5</w:t>
      </w:r>
      <w:r w:rsidRPr="002C2DFC">
        <w:rPr>
          <w:rFonts w:ascii="Century Gothic" w:hAnsi="Century Gothic" w:cs="Arial"/>
          <w:b/>
          <w:bCs/>
          <w:sz w:val="21"/>
          <w:szCs w:val="21"/>
        </w:rPr>
        <w:t xml:space="preserve"> - 30 November 202</w:t>
      </w:r>
      <w:r w:rsidR="00145435">
        <w:rPr>
          <w:rFonts w:ascii="Century Gothic" w:hAnsi="Century Gothic" w:cs="Arial"/>
          <w:b/>
          <w:bCs/>
          <w:sz w:val="21"/>
          <w:szCs w:val="21"/>
        </w:rPr>
        <w:t>5</w:t>
      </w:r>
    </w:p>
    <w:p w14:paraId="2371F5F6"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65F59536"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196A3753" w14:textId="77777777" w:rsidR="006B2A42" w:rsidRPr="002C2DFC" w:rsidRDefault="006B2A42" w:rsidP="006B2A42">
      <w:pPr>
        <w:jc w:val="center"/>
        <w:rPr>
          <w:rFonts w:ascii="Century Gothic" w:hAnsi="Century Gothic" w:cs="Arial"/>
          <w:b/>
          <w:bCs/>
          <w:sz w:val="21"/>
          <w:szCs w:val="21"/>
        </w:rPr>
      </w:pPr>
    </w:p>
    <w:p w14:paraId="1AD9248D" w14:textId="3F5C8741" w:rsidR="006B2A42" w:rsidRPr="002C2DFC" w:rsidRDefault="006B2A42" w:rsidP="006B2A42">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w:t>
      </w:r>
      <w:r w:rsidR="00FA5D1D">
        <w:rPr>
          <w:rFonts w:ascii="Century Gothic" w:hAnsi="Century Gothic"/>
          <w:b/>
          <w:bCs/>
          <w:color w:val="000000"/>
          <w:sz w:val="21"/>
          <w:szCs w:val="21"/>
        </w:rPr>
        <w:t>LA18/2024</w:t>
      </w:r>
    </w:p>
    <w:p w14:paraId="4B985CC3" w14:textId="008D1309" w:rsidR="006B2A42" w:rsidRDefault="006B2A42" w:rsidP="006B2A42">
      <w:pPr>
        <w:jc w:val="both"/>
        <w:rPr>
          <w:rFonts w:ascii="Century Gothic" w:hAnsi="Century Gothic" w:cs="Arial"/>
          <w:sz w:val="21"/>
          <w:szCs w:val="21"/>
        </w:rPr>
      </w:pPr>
      <w:r w:rsidRPr="002C2DFC">
        <w:rPr>
          <w:rFonts w:ascii="Century Gothic" w:hAnsi="Century Gothic" w:cs="Arial"/>
          <w:sz w:val="21"/>
          <w:szCs w:val="21"/>
        </w:rPr>
        <w:t>The successful candidate appointed to this</w:t>
      </w:r>
      <w:r w:rsidR="00CF6475">
        <w:rPr>
          <w:rFonts w:ascii="Century Gothic" w:hAnsi="Century Gothic" w:cs="Arial"/>
          <w:sz w:val="21"/>
          <w:szCs w:val="21"/>
        </w:rPr>
        <w:t xml:space="preserve"> contract </w:t>
      </w:r>
      <w:r w:rsidRPr="002C2DFC">
        <w:rPr>
          <w:rFonts w:ascii="Century Gothic" w:hAnsi="Century Gothic" w:cs="Arial"/>
          <w:sz w:val="21"/>
          <w:szCs w:val="21"/>
        </w:rPr>
        <w:t xml:space="preserve">position will teach </w:t>
      </w:r>
      <w:r>
        <w:rPr>
          <w:rFonts w:ascii="Century Gothic" w:hAnsi="Century Gothic" w:cs="Arial"/>
          <w:sz w:val="21"/>
          <w:szCs w:val="21"/>
        </w:rPr>
        <w:t xml:space="preserve">English </w:t>
      </w:r>
      <w:r w:rsidRPr="002C2DFC">
        <w:rPr>
          <w:rFonts w:ascii="Century Gothic" w:hAnsi="Century Gothic" w:cs="Arial"/>
          <w:sz w:val="21"/>
          <w:szCs w:val="21"/>
        </w:rPr>
        <w:t>Education</w:t>
      </w:r>
      <w:r>
        <w:rPr>
          <w:rFonts w:ascii="Century Gothic" w:hAnsi="Century Gothic" w:cs="Arial"/>
          <w:sz w:val="21"/>
          <w:szCs w:val="21"/>
        </w:rPr>
        <w:t xml:space="preserve"> </w:t>
      </w:r>
      <w:r w:rsidR="00C245FB">
        <w:rPr>
          <w:rFonts w:ascii="Century Gothic" w:hAnsi="Century Gothic" w:cs="Arial"/>
          <w:sz w:val="21"/>
          <w:szCs w:val="21"/>
        </w:rPr>
        <w:t>in</w:t>
      </w:r>
      <w:r>
        <w:rPr>
          <w:rFonts w:ascii="Century Gothic" w:hAnsi="Century Gothic" w:cs="Arial"/>
          <w:sz w:val="21"/>
          <w:szCs w:val="21"/>
        </w:rPr>
        <w:t xml:space="preserve"> the Bachelor of Education </w:t>
      </w:r>
      <w:r w:rsidRPr="002C2DFC">
        <w:rPr>
          <w:rFonts w:ascii="Century Gothic" w:hAnsi="Century Gothic" w:cs="Arial"/>
          <w:sz w:val="21"/>
          <w:szCs w:val="21"/>
        </w:rPr>
        <w:t xml:space="preserve">undergraduate </w:t>
      </w:r>
      <w:r>
        <w:rPr>
          <w:rFonts w:ascii="Century Gothic" w:hAnsi="Century Gothic" w:cs="Arial"/>
          <w:sz w:val="21"/>
          <w:szCs w:val="21"/>
        </w:rPr>
        <w:t>degree</w:t>
      </w:r>
      <w:r w:rsidR="001B3B52">
        <w:rPr>
          <w:rFonts w:ascii="Century Gothic" w:hAnsi="Century Gothic" w:cs="Arial"/>
          <w:sz w:val="21"/>
          <w:szCs w:val="21"/>
        </w:rPr>
        <w:t xml:space="preserve">. </w:t>
      </w:r>
    </w:p>
    <w:p w14:paraId="4ACB9256" w14:textId="77777777" w:rsidR="001B3B52" w:rsidRPr="002C2DFC" w:rsidRDefault="001B3B52" w:rsidP="006B2A42">
      <w:pPr>
        <w:jc w:val="both"/>
        <w:rPr>
          <w:rFonts w:ascii="Century Gothic" w:hAnsi="Century Gothic" w:cs="Arial"/>
          <w:sz w:val="21"/>
          <w:szCs w:val="21"/>
        </w:rPr>
      </w:pPr>
    </w:p>
    <w:p w14:paraId="2F2B8D4B" w14:textId="01A823F6"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34D831AA" w14:textId="77777777" w:rsidR="006B2A42" w:rsidRPr="002C2DFC" w:rsidRDefault="006B2A42" w:rsidP="006B2A42">
      <w:pPr>
        <w:jc w:val="both"/>
        <w:rPr>
          <w:rFonts w:ascii="Century Gothic" w:hAnsi="Century Gothic" w:cs="Arial"/>
          <w:sz w:val="21"/>
          <w:szCs w:val="21"/>
        </w:rPr>
      </w:pPr>
    </w:p>
    <w:p w14:paraId="64F6222B" w14:textId="6CEF2E42"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The incumbent will report to the Academic Leader</w:t>
      </w:r>
      <w:r w:rsidR="00145435">
        <w:rPr>
          <w:rFonts w:ascii="Century Gothic" w:hAnsi="Century Gothic" w:cs="Arial"/>
          <w:sz w:val="21"/>
          <w:szCs w:val="21"/>
        </w:rPr>
        <w:t xml:space="preserve">. </w:t>
      </w:r>
    </w:p>
    <w:p w14:paraId="28C45C78" w14:textId="77777777" w:rsidR="00680B36" w:rsidRDefault="00680B36" w:rsidP="00C407BA">
      <w:pPr>
        <w:spacing w:after="200" w:line="276" w:lineRule="auto"/>
        <w:contextualSpacing/>
        <w:jc w:val="both"/>
        <w:rPr>
          <w:rFonts w:ascii="Century Gothic" w:hAnsi="Century Gothic"/>
          <w:b/>
          <w:color w:val="000000"/>
          <w:sz w:val="21"/>
          <w:szCs w:val="21"/>
          <w:lang w:val="en-US"/>
        </w:rPr>
      </w:pPr>
    </w:p>
    <w:p w14:paraId="5CC6283F" w14:textId="60CCB839"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3C60BAFC" w14:textId="46F8ACFC"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Master’s degree specialising in a discipline appropriate to </w:t>
      </w:r>
      <w:r w:rsidR="00C821EB">
        <w:rPr>
          <w:rFonts w:ascii="Century Gothic" w:hAnsi="Century Gothic"/>
          <w:color w:val="000000"/>
          <w:sz w:val="21"/>
          <w:szCs w:val="21"/>
        </w:rPr>
        <w:t>English</w:t>
      </w:r>
      <w:r w:rsidR="00A3055E">
        <w:rPr>
          <w:rFonts w:ascii="Century Gothic" w:hAnsi="Century Gothic"/>
          <w:color w:val="000000"/>
          <w:sz w:val="21"/>
          <w:szCs w:val="21"/>
        </w:rPr>
        <w:t xml:space="preserve"> </w:t>
      </w:r>
      <w:r w:rsidRPr="00C407BA">
        <w:rPr>
          <w:rFonts w:ascii="Century Gothic" w:hAnsi="Century Gothic"/>
          <w:color w:val="000000"/>
          <w:sz w:val="21"/>
          <w:szCs w:val="21"/>
        </w:rPr>
        <w:t>Education.</w:t>
      </w:r>
    </w:p>
    <w:p w14:paraId="65F226B1" w14:textId="1F2FCC39"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recognised professional teaching qualification to teach </w:t>
      </w:r>
      <w:r w:rsidR="00C821EB">
        <w:rPr>
          <w:rFonts w:ascii="Century Gothic" w:hAnsi="Century Gothic"/>
          <w:color w:val="000000"/>
          <w:sz w:val="21"/>
          <w:szCs w:val="21"/>
        </w:rPr>
        <w:t>English</w:t>
      </w:r>
      <w:r w:rsidR="003C55A0">
        <w:rPr>
          <w:rFonts w:ascii="Century Gothic" w:hAnsi="Century Gothic"/>
          <w:color w:val="000000"/>
          <w:sz w:val="21"/>
          <w:szCs w:val="21"/>
        </w:rPr>
        <w:t xml:space="preserve"> </w:t>
      </w:r>
      <w:r w:rsidRPr="00C407BA">
        <w:rPr>
          <w:rFonts w:ascii="Century Gothic" w:hAnsi="Century Gothic"/>
          <w:color w:val="000000"/>
          <w:sz w:val="21"/>
          <w:szCs w:val="21"/>
        </w:rPr>
        <w:t>in South African schools.</w:t>
      </w:r>
    </w:p>
    <w:p w14:paraId="15C349A4" w14:textId="3E4374F3"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C821EB">
        <w:rPr>
          <w:rFonts w:ascii="Century Gothic" w:hAnsi="Century Gothic"/>
          <w:color w:val="000000"/>
          <w:sz w:val="21"/>
          <w:szCs w:val="21"/>
        </w:rPr>
        <w:t>English</w:t>
      </w:r>
      <w:r w:rsidRPr="00C407BA">
        <w:rPr>
          <w:rFonts w:ascii="Century Gothic" w:hAnsi="Century Gothic"/>
          <w:color w:val="000000"/>
          <w:sz w:val="21"/>
          <w:szCs w:val="21"/>
        </w:rPr>
        <w:t xml:space="preserve"> at the primary, secondary and/or tertiary level.</w:t>
      </w:r>
    </w:p>
    <w:p w14:paraId="7A22AB1A" w14:textId="77777777" w:rsidR="00CE19EB" w:rsidRDefault="00CE19EB" w:rsidP="00C407BA">
      <w:pPr>
        <w:spacing w:after="200" w:line="276" w:lineRule="auto"/>
        <w:contextualSpacing/>
        <w:jc w:val="both"/>
        <w:rPr>
          <w:rFonts w:ascii="Century Gothic" w:hAnsi="Century Gothic"/>
          <w:color w:val="000000"/>
          <w:sz w:val="21"/>
          <w:szCs w:val="21"/>
        </w:rPr>
      </w:pPr>
    </w:p>
    <w:p w14:paraId="37E3EF8B" w14:textId="2A784C31"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Enquiries and details regarding this post may be directed to Dr Bridget Campbel</w:t>
      </w:r>
      <w:r w:rsidR="001B3B52">
        <w:rPr>
          <w:rFonts w:ascii="Century Gothic" w:hAnsi="Century Gothic"/>
          <w:b/>
          <w:sz w:val="21"/>
          <w:szCs w:val="21"/>
          <w:lang w:eastAsia="en-ZA"/>
        </w:rPr>
        <w:t>l</w:t>
      </w:r>
      <w:r w:rsidRPr="006B2A42">
        <w:rPr>
          <w:rFonts w:ascii="Century Gothic" w:hAnsi="Century Gothic"/>
          <w:b/>
          <w:sz w:val="21"/>
          <w:szCs w:val="21"/>
          <w:lang w:eastAsia="en-ZA"/>
        </w:rPr>
        <w:t xml:space="preserve">, email </w:t>
      </w:r>
      <w:hyperlink r:id="rId8" w:history="1">
        <w:r w:rsidRPr="006B2A42">
          <w:rPr>
            <w:rFonts w:ascii="Century Gothic" w:hAnsi="Century Gothic"/>
            <w:b/>
            <w:color w:val="0000FF"/>
            <w:sz w:val="21"/>
            <w:szCs w:val="21"/>
            <w:u w:val="single"/>
            <w:lang w:eastAsia="en-ZA"/>
          </w:rPr>
          <w:t>campbell@ukzn.ac.za</w:t>
        </w:r>
      </w:hyperlink>
    </w:p>
    <w:p w14:paraId="3E696A68" w14:textId="77777777" w:rsidR="006B2A42" w:rsidRPr="006B2A42" w:rsidRDefault="006B2A42" w:rsidP="006B2A42">
      <w:pPr>
        <w:jc w:val="both"/>
        <w:rPr>
          <w:rFonts w:ascii="Century Gothic" w:hAnsi="Century Gothic" w:cs="Arial"/>
          <w:bCs/>
          <w:sz w:val="21"/>
          <w:szCs w:val="21"/>
          <w:lang w:eastAsia="en-ZA"/>
        </w:rPr>
      </w:pPr>
    </w:p>
    <w:p w14:paraId="6D23F97C" w14:textId="29854FB1" w:rsidR="006B2A42" w:rsidRPr="006B2A42" w:rsidRDefault="006B2A42" w:rsidP="006B2A42">
      <w:pPr>
        <w:jc w:val="both"/>
        <w:rPr>
          <w:rFonts w:ascii="Century Gothic" w:hAnsi="Century Gothic"/>
          <w:b/>
          <w:sz w:val="21"/>
          <w:szCs w:val="21"/>
          <w:lang w:eastAsia="en-ZA"/>
        </w:rPr>
      </w:pPr>
      <w:bookmarkStart w:id="0" w:name="_Hlk170153965"/>
      <w:r w:rsidRPr="006B2A42">
        <w:rPr>
          <w:rFonts w:ascii="Century Gothic" w:hAnsi="Century Gothic" w:cs="Arial"/>
          <w:b/>
          <w:sz w:val="21"/>
          <w:szCs w:val="21"/>
          <w:lang w:eastAsia="en-ZA"/>
        </w:rPr>
        <w:t>The remuneration offered will be in accordance with the UKZN Fixed Term</w:t>
      </w:r>
      <w:r w:rsidR="00CF6475">
        <w:rPr>
          <w:rFonts w:ascii="Century Gothic" w:hAnsi="Century Gothic" w:cs="Arial"/>
          <w:b/>
          <w:sz w:val="21"/>
          <w:szCs w:val="21"/>
          <w:lang w:eastAsia="en-ZA"/>
        </w:rPr>
        <w:t xml:space="preserve"> </w:t>
      </w:r>
      <w:r w:rsidRPr="006B2A42">
        <w:rPr>
          <w:rFonts w:ascii="Century Gothic" w:hAnsi="Century Gothic" w:cs="Arial"/>
          <w:b/>
          <w:sz w:val="21"/>
          <w:szCs w:val="21"/>
          <w:lang w:eastAsia="en-ZA"/>
        </w:rPr>
        <w:t>Rates of pay.</w:t>
      </w:r>
    </w:p>
    <w:p w14:paraId="182704DB"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  </w:t>
      </w:r>
    </w:p>
    <w:bookmarkEnd w:id="0"/>
    <w:p w14:paraId="2BF2144F" w14:textId="28360AE0"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The closing date for receipt of applications is </w:t>
      </w:r>
      <w:r w:rsidR="008F7807">
        <w:rPr>
          <w:rFonts w:ascii="Century Gothic" w:hAnsi="Century Gothic"/>
          <w:b/>
          <w:sz w:val="21"/>
          <w:szCs w:val="21"/>
          <w:lang w:eastAsia="en-ZA"/>
        </w:rPr>
        <w:t>31 October</w:t>
      </w:r>
      <w:r w:rsidRPr="006B2A42">
        <w:rPr>
          <w:rFonts w:ascii="Century Gothic" w:hAnsi="Century Gothic"/>
          <w:b/>
          <w:sz w:val="21"/>
          <w:szCs w:val="21"/>
          <w:lang w:eastAsia="en-ZA"/>
        </w:rPr>
        <w:t xml:space="preserve"> 2024.</w:t>
      </w:r>
    </w:p>
    <w:p w14:paraId="0101F0DF" w14:textId="77777777" w:rsidR="006B2A42" w:rsidRPr="006B2A42" w:rsidRDefault="006B2A42" w:rsidP="006B2A42">
      <w:pPr>
        <w:jc w:val="both"/>
        <w:rPr>
          <w:rFonts w:ascii="Century Gothic" w:hAnsi="Century Gothic"/>
          <w:b/>
          <w:sz w:val="21"/>
          <w:szCs w:val="21"/>
          <w:lang w:eastAsia="en-ZA"/>
        </w:rPr>
      </w:pPr>
    </w:p>
    <w:p w14:paraId="42824A24"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6B2A42">
          <w:rPr>
            <w:rFonts w:ascii="Century Gothic" w:hAnsi="Century Gothic"/>
            <w:b/>
            <w:color w:val="0000FF"/>
            <w:sz w:val="21"/>
            <w:szCs w:val="21"/>
            <w:u w:val="single"/>
            <w:lang w:eastAsia="en-ZA"/>
          </w:rPr>
          <w:t>www.ukzn.ac.za</w:t>
        </w:r>
      </w:hyperlink>
      <w:r w:rsidRPr="006B2A42">
        <w:rPr>
          <w:rFonts w:ascii="Century Gothic" w:hAnsi="Century Gothic"/>
          <w:b/>
          <w:sz w:val="21"/>
          <w:szCs w:val="21"/>
          <w:lang w:eastAsia="en-ZA"/>
        </w:rPr>
        <w:t>.</w:t>
      </w:r>
    </w:p>
    <w:p w14:paraId="1B632A96" w14:textId="77777777" w:rsidR="006B2A42" w:rsidRPr="006B2A42" w:rsidRDefault="006B2A42" w:rsidP="006B2A42">
      <w:pPr>
        <w:jc w:val="both"/>
        <w:rPr>
          <w:rFonts w:ascii="Century Gothic" w:hAnsi="Century Gothic"/>
          <w:b/>
          <w:sz w:val="21"/>
          <w:szCs w:val="21"/>
          <w:lang w:eastAsia="en-ZA"/>
        </w:rPr>
      </w:pPr>
    </w:p>
    <w:p w14:paraId="466583D3" w14:textId="77777777" w:rsidR="006B2A42" w:rsidRPr="006B2A42" w:rsidRDefault="006B2A42" w:rsidP="006B2A42">
      <w:pPr>
        <w:jc w:val="both"/>
        <w:rPr>
          <w:rFonts w:ascii="Century Gothic" w:hAnsi="Century Gothic"/>
          <w:b/>
          <w:color w:val="0000FF"/>
          <w:sz w:val="21"/>
          <w:szCs w:val="21"/>
          <w:u w:val="single"/>
          <w:lang w:eastAsia="en-ZA"/>
        </w:rPr>
      </w:pPr>
      <w:r w:rsidRPr="006B2A42">
        <w:rPr>
          <w:rFonts w:ascii="Century Gothic" w:hAnsi="Century Gothic"/>
          <w:b/>
          <w:sz w:val="21"/>
          <w:szCs w:val="21"/>
          <w:lang w:eastAsia="en-ZA"/>
        </w:rPr>
        <w:t xml:space="preserve">Please e-mail applications to: Ms N Gcumisa, School of Education, Edgewood Campus. E-mail: </w:t>
      </w:r>
      <w:hyperlink r:id="rId10" w:history="1">
        <w:r w:rsidRPr="006B2A42">
          <w:rPr>
            <w:rFonts w:ascii="Century Gothic" w:hAnsi="Century Gothic"/>
            <w:b/>
            <w:color w:val="0000FF"/>
            <w:sz w:val="21"/>
            <w:szCs w:val="21"/>
            <w:u w:val="single"/>
            <w:lang w:eastAsia="en-ZA"/>
          </w:rPr>
          <w:t>Gcumisan@ukzn.ac.za</w:t>
        </w:r>
      </w:hyperlink>
    </w:p>
    <w:p w14:paraId="080F2B9F" w14:textId="77777777" w:rsidR="006B2A42" w:rsidRPr="006B2A42" w:rsidRDefault="006B2A42" w:rsidP="006B2A42">
      <w:pPr>
        <w:jc w:val="both"/>
        <w:rPr>
          <w:rFonts w:ascii="Century Gothic" w:hAnsi="Century Gothic"/>
          <w:b/>
          <w:sz w:val="21"/>
          <w:szCs w:val="21"/>
          <w:lang w:eastAsia="en-ZA"/>
        </w:rPr>
      </w:pPr>
    </w:p>
    <w:p w14:paraId="436E11C7" w14:textId="6B99611F" w:rsidR="006B2A42" w:rsidRPr="006B2A42" w:rsidRDefault="006B2A42" w:rsidP="006B2A42">
      <w:pPr>
        <w:autoSpaceDE w:val="0"/>
        <w:autoSpaceDN w:val="0"/>
        <w:ind w:right="252"/>
        <w:jc w:val="both"/>
        <w:rPr>
          <w:rFonts w:ascii="Century Gothic" w:eastAsiaTheme="minorHAnsi" w:hAnsi="Century Gothic" w:cs="Arial"/>
          <w:sz w:val="21"/>
          <w:szCs w:val="21"/>
        </w:rPr>
      </w:pPr>
      <w:r w:rsidRPr="006B2A42">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6B2A42" w:rsidRPr="006B2A42"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3"/>
  </w:num>
  <w:num w:numId="5">
    <w:abstractNumId w:val="8"/>
  </w:num>
  <w:num w:numId="6">
    <w:abstractNumId w:val="6"/>
  </w:num>
  <w:num w:numId="7">
    <w:abstractNumId w:val="4"/>
  </w:num>
  <w:num w:numId="8">
    <w:abstractNumId w:val="7"/>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87CF0"/>
    <w:rsid w:val="000913BD"/>
    <w:rsid w:val="000B53E7"/>
    <w:rsid w:val="00117A60"/>
    <w:rsid w:val="001244C0"/>
    <w:rsid w:val="00145435"/>
    <w:rsid w:val="00153934"/>
    <w:rsid w:val="00162BC8"/>
    <w:rsid w:val="001809AB"/>
    <w:rsid w:val="001A154E"/>
    <w:rsid w:val="001B3B52"/>
    <w:rsid w:val="001B6ABC"/>
    <w:rsid w:val="001C2EB7"/>
    <w:rsid w:val="001D2722"/>
    <w:rsid w:val="001E7107"/>
    <w:rsid w:val="002031B3"/>
    <w:rsid w:val="00212EC6"/>
    <w:rsid w:val="00213161"/>
    <w:rsid w:val="00233A6A"/>
    <w:rsid w:val="00264CDE"/>
    <w:rsid w:val="00264E5F"/>
    <w:rsid w:val="00270E0A"/>
    <w:rsid w:val="002743F4"/>
    <w:rsid w:val="00290FFC"/>
    <w:rsid w:val="002C0CFD"/>
    <w:rsid w:val="002D48AC"/>
    <w:rsid w:val="0030461D"/>
    <w:rsid w:val="00334F40"/>
    <w:rsid w:val="003522DD"/>
    <w:rsid w:val="0037046C"/>
    <w:rsid w:val="00384A33"/>
    <w:rsid w:val="00392438"/>
    <w:rsid w:val="003C0C08"/>
    <w:rsid w:val="003C55A0"/>
    <w:rsid w:val="003E75C4"/>
    <w:rsid w:val="003F16F3"/>
    <w:rsid w:val="0041478E"/>
    <w:rsid w:val="00426A9C"/>
    <w:rsid w:val="00435D21"/>
    <w:rsid w:val="00441B19"/>
    <w:rsid w:val="00446FDE"/>
    <w:rsid w:val="00472455"/>
    <w:rsid w:val="004C2411"/>
    <w:rsid w:val="00557BF0"/>
    <w:rsid w:val="00571E21"/>
    <w:rsid w:val="00577EB2"/>
    <w:rsid w:val="00586D29"/>
    <w:rsid w:val="00596E44"/>
    <w:rsid w:val="00680B36"/>
    <w:rsid w:val="006840FC"/>
    <w:rsid w:val="00687169"/>
    <w:rsid w:val="006A3992"/>
    <w:rsid w:val="006B2A42"/>
    <w:rsid w:val="006E6835"/>
    <w:rsid w:val="006E7EE6"/>
    <w:rsid w:val="00711FA3"/>
    <w:rsid w:val="00744AD6"/>
    <w:rsid w:val="007855C8"/>
    <w:rsid w:val="0078657B"/>
    <w:rsid w:val="00790F12"/>
    <w:rsid w:val="00793D2C"/>
    <w:rsid w:val="007D472B"/>
    <w:rsid w:val="008063AB"/>
    <w:rsid w:val="00824821"/>
    <w:rsid w:val="00827540"/>
    <w:rsid w:val="00851C3C"/>
    <w:rsid w:val="00856B13"/>
    <w:rsid w:val="0086799D"/>
    <w:rsid w:val="008A2B98"/>
    <w:rsid w:val="008B3C82"/>
    <w:rsid w:val="008F7807"/>
    <w:rsid w:val="00924BA9"/>
    <w:rsid w:val="00933481"/>
    <w:rsid w:val="00946002"/>
    <w:rsid w:val="00962CEB"/>
    <w:rsid w:val="00965C20"/>
    <w:rsid w:val="00970C37"/>
    <w:rsid w:val="00986178"/>
    <w:rsid w:val="00987E57"/>
    <w:rsid w:val="009A17A7"/>
    <w:rsid w:val="009E473C"/>
    <w:rsid w:val="00A00715"/>
    <w:rsid w:val="00A033F1"/>
    <w:rsid w:val="00A1556F"/>
    <w:rsid w:val="00A3055E"/>
    <w:rsid w:val="00A33A7D"/>
    <w:rsid w:val="00A43B93"/>
    <w:rsid w:val="00A67618"/>
    <w:rsid w:val="00AE4C7F"/>
    <w:rsid w:val="00AF2E49"/>
    <w:rsid w:val="00B143DF"/>
    <w:rsid w:val="00B2434D"/>
    <w:rsid w:val="00B30347"/>
    <w:rsid w:val="00B315D9"/>
    <w:rsid w:val="00B32A44"/>
    <w:rsid w:val="00B336C7"/>
    <w:rsid w:val="00B37ABC"/>
    <w:rsid w:val="00B44965"/>
    <w:rsid w:val="00B97AB2"/>
    <w:rsid w:val="00BA7F7E"/>
    <w:rsid w:val="00BB56A4"/>
    <w:rsid w:val="00BB5A23"/>
    <w:rsid w:val="00BE509D"/>
    <w:rsid w:val="00BF18CB"/>
    <w:rsid w:val="00BF2751"/>
    <w:rsid w:val="00C10DD4"/>
    <w:rsid w:val="00C245FB"/>
    <w:rsid w:val="00C407BA"/>
    <w:rsid w:val="00C47367"/>
    <w:rsid w:val="00C6069C"/>
    <w:rsid w:val="00C64016"/>
    <w:rsid w:val="00C7148A"/>
    <w:rsid w:val="00C73DA2"/>
    <w:rsid w:val="00C80BF6"/>
    <w:rsid w:val="00C821EB"/>
    <w:rsid w:val="00CA1640"/>
    <w:rsid w:val="00CA31E2"/>
    <w:rsid w:val="00CD534E"/>
    <w:rsid w:val="00CE19EB"/>
    <w:rsid w:val="00CF6475"/>
    <w:rsid w:val="00D01101"/>
    <w:rsid w:val="00D21D29"/>
    <w:rsid w:val="00D320F5"/>
    <w:rsid w:val="00D74C66"/>
    <w:rsid w:val="00D823F1"/>
    <w:rsid w:val="00D96724"/>
    <w:rsid w:val="00DA75A1"/>
    <w:rsid w:val="00DB3149"/>
    <w:rsid w:val="00DF31A1"/>
    <w:rsid w:val="00E03231"/>
    <w:rsid w:val="00E10B04"/>
    <w:rsid w:val="00E65FBE"/>
    <w:rsid w:val="00E84393"/>
    <w:rsid w:val="00E95E3B"/>
    <w:rsid w:val="00ED436E"/>
    <w:rsid w:val="00EE18EE"/>
    <w:rsid w:val="00F16F7D"/>
    <w:rsid w:val="00F24239"/>
    <w:rsid w:val="00F4009F"/>
    <w:rsid w:val="00F53986"/>
    <w:rsid w:val="00F738B4"/>
    <w:rsid w:val="00F9037C"/>
    <w:rsid w:val="00FA5D1D"/>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E95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324667010">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customXml/itemProps2.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3.xml><?xml version="1.0" encoding="utf-8"?>
<ds:datastoreItem xmlns:ds="http://schemas.openxmlformats.org/officeDocument/2006/customXml" ds:itemID="{D368D7E9-1F78-474A-97C7-99B36420D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211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Van Laren</dc:creator>
  <cp:lastModifiedBy>Patrick Hlangu</cp:lastModifiedBy>
  <cp:revision>2</cp:revision>
  <dcterms:created xsi:type="dcterms:W3CDTF">2024-10-21T08:22:00Z</dcterms:created>
  <dcterms:modified xsi:type="dcterms:W3CDTF">2024-10-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